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A6FDF4" w14:textId="74055557" w:rsidR="00921972" w:rsidRPr="00BC4E6A" w:rsidRDefault="00921972" w:rsidP="00921972">
      <w:pPr>
        <w:pStyle w:val="Title"/>
        <w:rPr>
          <w:rFonts w:ascii="Roboto" w:hAnsi="Roboto"/>
          <w:sz w:val="36"/>
        </w:rPr>
      </w:pPr>
      <w:r w:rsidRPr="00BC4E6A">
        <w:rPr>
          <w:rFonts w:ascii="Roboto" w:hAnsi="Roboto"/>
          <w:sz w:val="36"/>
        </w:rPr>
        <w:t>Deliverable 0</w:t>
      </w:r>
      <w:r w:rsidR="006032DD" w:rsidRPr="00BC4E6A">
        <w:rPr>
          <w:rFonts w:ascii="Roboto" w:hAnsi="Roboto"/>
          <w:sz w:val="36"/>
        </w:rPr>
        <w:t>3</w:t>
      </w:r>
      <w:r w:rsidRPr="00BC4E6A">
        <w:rPr>
          <w:rFonts w:ascii="Roboto" w:hAnsi="Roboto"/>
          <w:sz w:val="36"/>
        </w:rPr>
        <w:t xml:space="preserve"> </w:t>
      </w:r>
      <w:r w:rsidR="006D68A3">
        <w:rPr>
          <w:rFonts w:ascii="Roboto" w:hAnsi="Roboto"/>
          <w:sz w:val="36"/>
        </w:rPr>
        <w:t>Worksheet</w:t>
      </w:r>
      <w:bookmarkStart w:id="0" w:name="_GoBack"/>
      <w:bookmarkEnd w:id="0"/>
    </w:p>
    <w:p w14:paraId="6E3E53DB" w14:textId="44804508" w:rsidR="006032DD" w:rsidRPr="00BC4E6A" w:rsidRDefault="00921972" w:rsidP="006032DD">
      <w:pPr>
        <w:pStyle w:val="ListParagraph"/>
        <w:numPr>
          <w:ilvl w:val="0"/>
          <w:numId w:val="11"/>
        </w:numPr>
        <w:snapToGrid w:val="0"/>
        <w:spacing w:before="100" w:beforeAutospacing="1" w:after="100" w:afterAutospacing="1" w:line="240" w:lineRule="auto"/>
        <w:rPr>
          <w:rFonts w:ascii="Roboto" w:eastAsia="Times New Roman" w:hAnsi="Roboto" w:cs="Times New Roman"/>
        </w:rPr>
      </w:pPr>
      <w:r w:rsidRPr="00BC4E6A">
        <w:rPr>
          <w:rFonts w:ascii="Roboto" w:hAnsi="Roboto"/>
          <w:b/>
          <w:color w:val="0070C0"/>
        </w:rPr>
        <w:t xml:space="preserve">&lt;b&gt; </w:t>
      </w:r>
      <w:r w:rsidR="006032DD" w:rsidRPr="00BC4E6A">
        <w:rPr>
          <w:rFonts w:ascii="Roboto" w:eastAsia="Times New Roman" w:hAnsi="Roboto" w:cs="Times New Roman"/>
        </w:rPr>
        <w:t>Discuss the importance of constructing confidence intervals for the population mean by answering these questions.</w:t>
      </w:r>
    </w:p>
    <w:p w14:paraId="6823E102" w14:textId="77777777" w:rsidR="006032DD" w:rsidRPr="00BC4E6A" w:rsidRDefault="006032DD" w:rsidP="006032DD">
      <w:pPr>
        <w:numPr>
          <w:ilvl w:val="1"/>
          <w:numId w:val="11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eastAsia="Times New Roman" w:hAnsi="Roboto" w:cs="Times New Roman"/>
        </w:rPr>
        <w:t>What are confidence intervals?</w:t>
      </w:r>
    </w:p>
    <w:p w14:paraId="437BEBA8" w14:textId="77777777" w:rsidR="006032DD" w:rsidRPr="00BC4E6A" w:rsidRDefault="006032DD" w:rsidP="006032DD">
      <w:pPr>
        <w:numPr>
          <w:ilvl w:val="1"/>
          <w:numId w:val="11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eastAsia="Times New Roman" w:hAnsi="Roboto" w:cs="Times New Roman"/>
        </w:rPr>
        <w:t>What is a point estimate?</w:t>
      </w:r>
    </w:p>
    <w:p w14:paraId="040C7562" w14:textId="77777777" w:rsidR="006032DD" w:rsidRPr="00BC4E6A" w:rsidRDefault="006032DD" w:rsidP="006032DD">
      <w:pPr>
        <w:numPr>
          <w:ilvl w:val="1"/>
          <w:numId w:val="11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eastAsia="Times New Roman" w:hAnsi="Roboto" w:cs="Times New Roman"/>
        </w:rPr>
        <w:t>What is the best point estimate for the population mean? Explain.</w:t>
      </w:r>
    </w:p>
    <w:p w14:paraId="6CFFF2E9" w14:textId="77777777" w:rsidR="006032DD" w:rsidRPr="00BC4E6A" w:rsidRDefault="006032DD" w:rsidP="006032DD">
      <w:pPr>
        <w:numPr>
          <w:ilvl w:val="1"/>
          <w:numId w:val="11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eastAsia="Times New Roman" w:hAnsi="Roboto" w:cs="Times New Roman"/>
        </w:rPr>
        <w:t>Why do we need confidence intervals?</w:t>
      </w:r>
    </w:p>
    <w:p w14:paraId="75B37ED2" w14:textId="2001559E" w:rsidR="00921972" w:rsidRPr="00BC4E6A" w:rsidRDefault="00921972" w:rsidP="006032DD">
      <w:pPr>
        <w:spacing w:before="100" w:beforeAutospacing="1" w:after="100" w:afterAutospacing="1" w:line="270" w:lineRule="atLeast"/>
        <w:ind w:left="720"/>
        <w:rPr>
          <w:rFonts w:ascii="Roboto" w:hAnsi="Roboto"/>
          <w:i/>
        </w:rPr>
      </w:pPr>
      <w:r w:rsidRPr="00BC4E6A">
        <w:rPr>
          <w:rFonts w:ascii="Roboto" w:hAnsi="Roboto"/>
          <w:b/>
        </w:rPr>
        <w:t>Answer and Explanation:</w:t>
      </w:r>
      <w:r w:rsidRPr="00BC4E6A">
        <w:rPr>
          <w:rFonts w:ascii="Roboto" w:hAnsi="Roboto"/>
        </w:rPr>
        <w:t xml:space="preserve"> </w:t>
      </w:r>
    </w:p>
    <w:p w14:paraId="021538A7" w14:textId="77777777" w:rsidR="00921972" w:rsidRPr="00BC4E6A" w:rsidRDefault="00921972" w:rsidP="00921972">
      <w:pPr>
        <w:ind w:left="360" w:firstLine="450"/>
        <w:rPr>
          <w:rFonts w:ascii="Roboto" w:hAnsi="Roboto"/>
          <w:b/>
          <w:color w:val="FF0000"/>
        </w:rPr>
      </w:pPr>
      <w:r w:rsidRPr="00BC4E6A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148AA881" wp14:editId="266F0D0B">
                <wp:extent cx="5314950" cy="2567940"/>
                <wp:effectExtent l="0" t="0" r="19050" b="2286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1BB451" w14:textId="77777777" w:rsidR="00921972" w:rsidRPr="00AF22B0" w:rsidRDefault="00921972" w:rsidP="00921972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19E15FC5" w14:textId="77777777" w:rsidR="00921972" w:rsidRPr="00B4521F" w:rsidRDefault="00921972" w:rsidP="00921972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<w:pict>
              <v:shapetype w14:anchorId="148AA881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width:418.5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" fillcolor="white [3201]" strokeweight=".5pt">
                <v:textbox>
                  <w:txbxContent>
                    <w:p w14:paraId="381BB451" w14:textId="77777777" w:rsidR="00921972" w:rsidRPr="00AF22B0" w:rsidRDefault="00921972" w:rsidP="00921972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19E15FC5" w14:textId="77777777" w:rsidR="00921972" w:rsidRPr="00B4521F" w:rsidRDefault="00921972" w:rsidP="00921972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D89D209" w14:textId="77777777" w:rsidR="006032DD" w:rsidRPr="00BC4E6A" w:rsidRDefault="00921972" w:rsidP="006032DD">
      <w:pPr>
        <w:numPr>
          <w:ilvl w:val="0"/>
          <w:numId w:val="11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hAnsi="Roboto"/>
          <w:b/>
          <w:color w:val="0070C0"/>
        </w:rPr>
        <w:t xml:space="preserve">&lt;b&gt; </w:t>
      </w:r>
      <w:r w:rsidR="006032DD" w:rsidRPr="00BC4E6A">
        <w:rPr>
          <w:rFonts w:ascii="Roboto" w:eastAsia="Times New Roman" w:hAnsi="Roboto" w:cs="Times New Roman"/>
        </w:rPr>
        <w:t>Evaluate the following:</w:t>
      </w:r>
    </w:p>
    <w:p w14:paraId="5B4B93F6" w14:textId="77777777" w:rsidR="006032DD" w:rsidRPr="00BC4E6A" w:rsidRDefault="006032DD" w:rsidP="006032DD">
      <w:pPr>
        <w:numPr>
          <w:ilvl w:val="1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eastAsia="Times New Roman" w:hAnsi="Roboto" w:cs="Times New Roman"/>
        </w:rPr>
        <w:t>Find the best point estimate of the population mean.</w:t>
      </w:r>
    </w:p>
    <w:p w14:paraId="7D782565" w14:textId="77777777" w:rsidR="006032DD" w:rsidRPr="00BC4E6A" w:rsidRDefault="006032DD" w:rsidP="006032DD">
      <w:pPr>
        <w:numPr>
          <w:ilvl w:val="1"/>
          <w:numId w:val="12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eastAsia="Times New Roman" w:hAnsi="Roboto" w:cs="Times New Roman"/>
        </w:rPr>
        <w:t>Construct a </w:t>
      </w:r>
      <w:r w:rsidRPr="00BC4E6A">
        <w:rPr>
          <w:rFonts w:ascii="Roboto" w:eastAsia="Times New Roman" w:hAnsi="Roboto" w:cs="Times New Roman"/>
          <w:b/>
          <w:bCs/>
          <w:i/>
          <w:iCs/>
        </w:rPr>
        <w:t>95%</w:t>
      </w:r>
      <w:r w:rsidRPr="00BC4E6A">
        <w:rPr>
          <w:rFonts w:ascii="Roboto" w:eastAsia="Times New Roman" w:hAnsi="Roboto" w:cs="Times New Roman"/>
        </w:rPr>
        <w:t> confidence interval for the population mean. Assume that your data is normally distributed and σ is unknown. Include a statement that correctly interprets the confidence interval in context of the scenario.</w:t>
      </w:r>
    </w:p>
    <w:p w14:paraId="404E0147" w14:textId="0BA25454" w:rsidR="00921972" w:rsidRPr="00BC4E6A" w:rsidRDefault="00921972" w:rsidP="006032DD">
      <w:pPr>
        <w:spacing w:before="100" w:beforeAutospacing="1" w:after="100" w:afterAutospacing="1" w:line="270" w:lineRule="atLeast"/>
        <w:ind w:left="720"/>
        <w:rPr>
          <w:rFonts w:ascii="Roboto" w:hAnsi="Roboto"/>
          <w:i/>
        </w:rPr>
      </w:pPr>
      <w:r w:rsidRPr="00BC4E6A">
        <w:rPr>
          <w:rFonts w:ascii="Roboto" w:hAnsi="Roboto"/>
          <w:b/>
        </w:rPr>
        <w:t>Answer and Explanation:</w:t>
      </w:r>
      <w:r w:rsidRPr="00BC4E6A">
        <w:rPr>
          <w:rFonts w:ascii="Roboto" w:hAnsi="Roboto"/>
        </w:rPr>
        <w:t xml:space="preserve"> </w:t>
      </w:r>
    </w:p>
    <w:p w14:paraId="0B93D82A" w14:textId="77777777" w:rsidR="00921972" w:rsidRPr="00BC4E6A" w:rsidRDefault="00921972" w:rsidP="00921972">
      <w:pPr>
        <w:pStyle w:val="ListParagraph"/>
        <w:rPr>
          <w:rFonts w:ascii="Roboto" w:hAnsi="Roboto"/>
        </w:rPr>
      </w:pPr>
      <w:r w:rsidRPr="00BC4E6A">
        <w:rPr>
          <w:rFonts w:ascii="Roboto" w:hAnsi="Roboto"/>
          <w:noProof/>
        </w:rPr>
        <w:lastRenderedPageBreak/>
        <mc:AlternateContent>
          <mc:Choice Requires="wps">
            <w:drawing>
              <wp:inline distT="0" distB="0" distL="0" distR="0" wp14:anchorId="0D5430F9" wp14:editId="71E768FE">
                <wp:extent cx="5372100" cy="2567940"/>
                <wp:effectExtent l="0" t="0" r="19050" b="22860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23C1F5" w14:textId="77777777" w:rsidR="00921972" w:rsidRPr="00AF22B0" w:rsidRDefault="00921972" w:rsidP="00921972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54D4D973" w14:textId="77777777" w:rsidR="00921972" w:rsidRPr="00B4521F" w:rsidRDefault="00921972" w:rsidP="00921972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<w:pict>
              <v:shape w14:anchorId="0D5430F9" id="Text Box 15" o:spid="_x0000_s1027" type="#_x0000_t202" style="width:423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" fillcolor="white [3201]" strokeweight=".5pt">
                <v:textbox>
                  <w:txbxContent>
                    <w:p w14:paraId="7623C1F5" w14:textId="77777777" w:rsidR="00921972" w:rsidRPr="00AF22B0" w:rsidRDefault="00921972" w:rsidP="00921972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54D4D973" w14:textId="77777777" w:rsidR="00921972" w:rsidRPr="00B4521F" w:rsidRDefault="00921972" w:rsidP="00921972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D8298D3" w14:textId="43A93F29" w:rsidR="00921972" w:rsidRPr="00BC4E6A" w:rsidRDefault="00921972" w:rsidP="009344EE">
      <w:pPr>
        <w:numPr>
          <w:ilvl w:val="0"/>
          <w:numId w:val="11"/>
        </w:numPr>
        <w:spacing w:before="100" w:beforeAutospacing="1" w:after="100" w:afterAutospacing="1" w:line="270" w:lineRule="atLeast"/>
        <w:rPr>
          <w:rFonts w:ascii="Roboto" w:eastAsia="Times New Roman" w:hAnsi="Roboto" w:cs="Times New Roman"/>
        </w:rPr>
      </w:pPr>
      <w:r w:rsidRPr="00BC4E6A">
        <w:rPr>
          <w:rFonts w:ascii="Roboto" w:hAnsi="Roboto"/>
          <w:b/>
          <w:color w:val="0070C0"/>
        </w:rPr>
        <w:t xml:space="preserve">&lt;b&gt;  </w:t>
      </w:r>
      <w:r w:rsidR="006032DD" w:rsidRPr="00BC4E6A">
        <w:rPr>
          <w:rFonts w:ascii="Roboto" w:hAnsi="Roboto"/>
          <w:b/>
          <w:color w:val="0070C0"/>
        </w:rPr>
        <w:t xml:space="preserve"> </w:t>
      </w:r>
      <w:r w:rsidR="009344EE" w:rsidRPr="00BC4E6A">
        <w:rPr>
          <w:rFonts w:ascii="Roboto" w:eastAsia="Times New Roman" w:hAnsi="Roboto" w:cs="Times New Roman"/>
        </w:rPr>
        <w:t>We want to estimate the mean salary in Minnesota. Is the sample size of the data set, 364, sufficiently large? Explain. Assume that we want 95% confidence that the sample mean is within $1150 of the population mean and σ = $126.</w:t>
      </w:r>
    </w:p>
    <w:p w14:paraId="162DC9F8" w14:textId="77777777" w:rsidR="00921972" w:rsidRPr="00AE5DB0" w:rsidRDefault="00921972" w:rsidP="00AE5DB0">
      <w:pPr>
        <w:ind w:firstLine="720"/>
        <w:rPr>
          <w:rFonts w:ascii="Roboto" w:hAnsi="Roboto"/>
          <w:i/>
        </w:rPr>
      </w:pPr>
      <w:r w:rsidRPr="00AE5DB0">
        <w:rPr>
          <w:rFonts w:ascii="Roboto" w:hAnsi="Roboto"/>
          <w:b/>
        </w:rPr>
        <w:t>Answer and Explanation:</w:t>
      </w:r>
      <w:r w:rsidRPr="00AE5DB0">
        <w:rPr>
          <w:rFonts w:ascii="Roboto" w:hAnsi="Roboto"/>
        </w:rPr>
        <w:t xml:space="preserve"> </w:t>
      </w:r>
    </w:p>
    <w:p w14:paraId="7D790D14" w14:textId="415EC294" w:rsidR="0006129F" w:rsidRPr="00BC4E6A" w:rsidRDefault="00921972" w:rsidP="00AE5DB0">
      <w:pPr>
        <w:spacing w:line="240" w:lineRule="auto"/>
        <w:ind w:left="720"/>
        <w:rPr>
          <w:rFonts w:ascii="Roboto" w:hAnsi="Roboto"/>
        </w:rPr>
      </w:pPr>
      <w:r w:rsidRPr="00BC4E6A">
        <w:rPr>
          <w:rFonts w:ascii="Roboto" w:hAnsi="Roboto"/>
        </w:rPr>
        <w:t xml:space="preserve">   </w:t>
      </w:r>
      <w:r w:rsidRPr="00BC4E6A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2AFF2186" wp14:editId="18B5DA70">
                <wp:extent cx="5372100" cy="2567940"/>
                <wp:effectExtent l="0" t="0" r="19050" b="22860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D4AA9C" w14:textId="77777777" w:rsidR="00921972" w:rsidRPr="00AF22B0" w:rsidRDefault="00921972" w:rsidP="00AE5DB0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Enter your step-by-step answer and explanations here.</w:t>
                            </w:r>
                          </w:p>
                          <w:p w14:paraId="30A1F3BF" w14:textId="77777777" w:rsidR="00921972" w:rsidRPr="00B4521F" w:rsidRDefault="00921972" w:rsidP="00AE5DB0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AFF2186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8" type="#_x0000_t202" style="width:423pt;height:20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" fillcolor="white [3201]" strokeweight=".5pt">
                <v:textbox>
                  <w:txbxContent>
                    <w:p w14:paraId="23D4AA9C" w14:textId="77777777" w:rsidR="00921972" w:rsidRPr="00AF22B0" w:rsidRDefault="00921972" w:rsidP="00AE5DB0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>Enter your step-by-step answer and explanations here.</w:t>
                      </w:r>
                    </w:p>
                    <w:p w14:paraId="30A1F3BF" w14:textId="77777777" w:rsidR="00921972" w:rsidRPr="00B4521F" w:rsidRDefault="00921972" w:rsidP="00AE5DB0">
                      <w:pPr>
                        <w:rPr>
                          <w:i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6032DD" w:rsidRPr="00BC4E6A">
        <w:rPr>
          <w:rFonts w:ascii="Roboto" w:hAnsi="Roboto"/>
        </w:rPr>
        <w:t xml:space="preserve"> </w:t>
      </w:r>
    </w:p>
    <w:sectPr w:rsidR="0006129F" w:rsidRPr="00BC4E6A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360A0"/>
    <w:multiLevelType w:val="multilevel"/>
    <w:tmpl w:val="3DEA8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CD052A"/>
    <w:multiLevelType w:val="multilevel"/>
    <w:tmpl w:val="06D688D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413E35"/>
    <w:multiLevelType w:val="multilevel"/>
    <w:tmpl w:val="D612FD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AC07196"/>
    <w:multiLevelType w:val="multilevel"/>
    <w:tmpl w:val="990259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3EB223D"/>
    <w:multiLevelType w:val="multilevel"/>
    <w:tmpl w:val="70E20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8C35FBE"/>
    <w:multiLevelType w:val="multilevel"/>
    <w:tmpl w:val="67F6BE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8"/>
  </w:num>
  <w:num w:numId="5">
    <w:abstractNumId w:val="1"/>
  </w:num>
  <w:num w:numId="6">
    <w:abstractNumId w:val="7"/>
  </w:num>
  <w:num w:numId="7">
    <w:abstractNumId w:val="0"/>
  </w:num>
  <w:num w:numId="8">
    <w:abstractNumId w:val="9"/>
  </w:num>
  <w:num w:numId="9">
    <w:abstractNumId w:val="4"/>
  </w:num>
  <w:num w:numId="10">
    <w:abstractNumId w:val="2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10F6B"/>
    <w:rsid w:val="000302A3"/>
    <w:rsid w:val="000460F5"/>
    <w:rsid w:val="00060C44"/>
    <w:rsid w:val="0006129F"/>
    <w:rsid w:val="000651D3"/>
    <w:rsid w:val="000F76AC"/>
    <w:rsid w:val="001020B4"/>
    <w:rsid w:val="0010592B"/>
    <w:rsid w:val="00111119"/>
    <w:rsid w:val="001E4772"/>
    <w:rsid w:val="00350F83"/>
    <w:rsid w:val="0036160C"/>
    <w:rsid w:val="003807B2"/>
    <w:rsid w:val="003A467E"/>
    <w:rsid w:val="003B72AE"/>
    <w:rsid w:val="003D20DA"/>
    <w:rsid w:val="004D52E1"/>
    <w:rsid w:val="004D7047"/>
    <w:rsid w:val="004E7CFF"/>
    <w:rsid w:val="00515A02"/>
    <w:rsid w:val="0056531B"/>
    <w:rsid w:val="005A14E4"/>
    <w:rsid w:val="005F5700"/>
    <w:rsid w:val="006023DA"/>
    <w:rsid w:val="006032DD"/>
    <w:rsid w:val="006446BF"/>
    <w:rsid w:val="00683DF8"/>
    <w:rsid w:val="006A3B4A"/>
    <w:rsid w:val="006D2E89"/>
    <w:rsid w:val="006D68A3"/>
    <w:rsid w:val="006E0FA7"/>
    <w:rsid w:val="006F57A8"/>
    <w:rsid w:val="0072765F"/>
    <w:rsid w:val="007804B6"/>
    <w:rsid w:val="007B4A30"/>
    <w:rsid w:val="00834B8D"/>
    <w:rsid w:val="0085690F"/>
    <w:rsid w:val="0088762F"/>
    <w:rsid w:val="0088789F"/>
    <w:rsid w:val="008D3D0D"/>
    <w:rsid w:val="008E1070"/>
    <w:rsid w:val="008F40BA"/>
    <w:rsid w:val="00905FA6"/>
    <w:rsid w:val="00916A2F"/>
    <w:rsid w:val="00921972"/>
    <w:rsid w:val="00927ABC"/>
    <w:rsid w:val="009344EE"/>
    <w:rsid w:val="0094374C"/>
    <w:rsid w:val="009561C4"/>
    <w:rsid w:val="009915E7"/>
    <w:rsid w:val="009D1285"/>
    <w:rsid w:val="00A004FE"/>
    <w:rsid w:val="00A5608B"/>
    <w:rsid w:val="00A7043C"/>
    <w:rsid w:val="00AE5DB0"/>
    <w:rsid w:val="00AE5E8C"/>
    <w:rsid w:val="00AF22B0"/>
    <w:rsid w:val="00B115A9"/>
    <w:rsid w:val="00B4521F"/>
    <w:rsid w:val="00B92B8A"/>
    <w:rsid w:val="00BC4E6A"/>
    <w:rsid w:val="00BD00C3"/>
    <w:rsid w:val="00BF2676"/>
    <w:rsid w:val="00C24468"/>
    <w:rsid w:val="00C34669"/>
    <w:rsid w:val="00CC4723"/>
    <w:rsid w:val="00D144C5"/>
    <w:rsid w:val="00D34356"/>
    <w:rsid w:val="00D663F6"/>
    <w:rsid w:val="00D76A27"/>
    <w:rsid w:val="00DE5C21"/>
    <w:rsid w:val="00E57993"/>
    <w:rsid w:val="00E57B3D"/>
    <w:rsid w:val="00EB51BF"/>
    <w:rsid w:val="00EE64F4"/>
    <w:rsid w:val="00EF111C"/>
    <w:rsid w:val="00EF7184"/>
    <w:rsid w:val="00F361B3"/>
    <w:rsid w:val="00F6484E"/>
    <w:rsid w:val="00FA1912"/>
    <w:rsid w:val="00FA6BE1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32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1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2" Type="http://schemas.openxmlformats.org/officeDocument/2006/relationships/numbering" Target="numbering.xml"/>
  <Relationship Id="rId3" Type="http://schemas.openxmlformats.org/officeDocument/2006/relationships/styles" Target="styles.xml"/>
  <Relationship Id="rId4" Type="http://schemas.openxmlformats.org/officeDocument/2006/relationships/settings" Target="settings.xml"/>
  <Relationship Id="rId5" Type="http://schemas.openxmlformats.org/officeDocument/2006/relationships/webSettings" Target="webSettings.xml"/>
  <Relationship Id="rId6" Type="http://schemas.openxmlformats.org/officeDocument/2006/relationships/fontTable" Target="fontTable.xml"/>
  <Relationship Id="rId7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5C9EE3-6DB5-47AF-8821-037E6129B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38</Words>
  <Characters>789</Characters>
  <Application/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